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1B723A6" w:rsidR="004F1CD0" w:rsidRDefault="006641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Kansas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61B155B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8FCA26" w14:textId="77777777" w:rsidR="00596A35" w:rsidRDefault="00596A35" w:rsidP="00CB37D9">
      <w:pPr>
        <w:spacing w:after="0" w:line="240" w:lineRule="auto"/>
      </w:pPr>
      <w:r>
        <w:separator/>
      </w:r>
    </w:p>
  </w:endnote>
  <w:endnote w:type="continuationSeparator" w:id="0">
    <w:p w14:paraId="1AA8E5DA" w14:textId="77777777" w:rsidR="00596A35" w:rsidRDefault="00596A3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68C98" w14:textId="77777777" w:rsidR="00596A35" w:rsidRDefault="00596A35" w:rsidP="00CB37D9">
      <w:pPr>
        <w:spacing w:after="0" w:line="240" w:lineRule="auto"/>
      </w:pPr>
      <w:r>
        <w:separator/>
      </w:r>
    </w:p>
  </w:footnote>
  <w:footnote w:type="continuationSeparator" w:id="0">
    <w:p w14:paraId="476E20FA" w14:textId="77777777" w:rsidR="00596A35" w:rsidRDefault="00596A3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60593"/>
    <w:rsid w:val="00570A17"/>
    <w:rsid w:val="00596A35"/>
    <w:rsid w:val="005F0103"/>
    <w:rsid w:val="00607747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84F9E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22AAA"/>
    <w:rsid w:val="00E45ECC"/>
    <w:rsid w:val="00E62CC1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10:00Z</cp:lastPrinted>
  <dcterms:created xsi:type="dcterms:W3CDTF">2020-06-30T19:11:00Z</dcterms:created>
  <dcterms:modified xsi:type="dcterms:W3CDTF">2020-06-30T19:11:00Z</dcterms:modified>
</cp:coreProperties>
</file>